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ED1" w:rsidRPr="005C22CC" w:rsidRDefault="00851D4C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H</w:t>
      </w:r>
      <w:r w:rsidR="00E86FB6" w:rsidRPr="005C22CC">
        <w:rPr>
          <w:rFonts w:eastAsia="Calibri" w:cs="Times New Roman"/>
          <w:b/>
          <w:bCs/>
          <w:color w:val="000000"/>
        </w:rPr>
        <w:t>illsborough Planning Board</w:t>
      </w:r>
    </w:p>
    <w:p w:rsidR="00CC5547" w:rsidRPr="005C22CC" w:rsidRDefault="00CC5547" w:rsidP="00CC5547">
      <w:pPr>
        <w:jc w:val="center"/>
        <w:rPr>
          <w:rFonts w:cs="Times New Roman"/>
          <w:b/>
          <w:bCs/>
        </w:rPr>
      </w:pPr>
      <w:r w:rsidRPr="005C22CC">
        <w:rPr>
          <w:rFonts w:cs="Times New Roman"/>
          <w:b/>
          <w:bCs/>
        </w:rPr>
        <w:t>Hillsborough NH</w:t>
      </w:r>
    </w:p>
    <w:p w:rsidR="002C1ED9" w:rsidRDefault="009428CA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May </w:t>
      </w:r>
      <w:r w:rsidR="0044602C">
        <w:rPr>
          <w:rFonts w:eastAsia="Calibri" w:cs="Times New Roman"/>
          <w:b/>
          <w:bCs/>
          <w:color w:val="000000"/>
        </w:rPr>
        <w:t>19</w:t>
      </w:r>
      <w:r w:rsidR="0037168B" w:rsidRPr="005C22CC">
        <w:rPr>
          <w:rFonts w:eastAsia="Calibri" w:cs="Times New Roman"/>
          <w:b/>
          <w:bCs/>
          <w:color w:val="000000"/>
        </w:rPr>
        <w:t xml:space="preserve">, </w:t>
      </w:r>
      <w:r w:rsidR="009C35CA" w:rsidRPr="005C22CC">
        <w:rPr>
          <w:rFonts w:eastAsia="Calibri" w:cs="Times New Roman"/>
          <w:b/>
          <w:bCs/>
          <w:color w:val="000000"/>
        </w:rPr>
        <w:t>20</w:t>
      </w:r>
      <w:r w:rsidR="00160D77" w:rsidRPr="005C22CC">
        <w:rPr>
          <w:rFonts w:eastAsia="Calibri" w:cs="Times New Roman"/>
          <w:b/>
          <w:bCs/>
          <w:color w:val="000000"/>
        </w:rPr>
        <w:t>2</w:t>
      </w:r>
      <w:r w:rsidR="001227A9">
        <w:rPr>
          <w:rFonts w:eastAsia="Calibri" w:cs="Times New Roman"/>
          <w:b/>
          <w:bCs/>
          <w:color w:val="000000"/>
        </w:rPr>
        <w:t>1</w:t>
      </w:r>
    </w:p>
    <w:p w:rsidR="00851D4C" w:rsidRPr="005C22CC" w:rsidRDefault="00851D4C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 xml:space="preserve">AGENDA </w:t>
      </w:r>
    </w:p>
    <w:p w:rsidR="009E5D7B" w:rsidRPr="005C22CC" w:rsidRDefault="009F605F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 xml:space="preserve">Meeting </w:t>
      </w:r>
      <w:r w:rsidR="009E3F39" w:rsidRPr="005C22CC">
        <w:rPr>
          <w:rFonts w:eastAsia="Calibri" w:cs="Times New Roman"/>
          <w:b/>
          <w:bCs/>
          <w:color w:val="000000"/>
        </w:rPr>
        <w:t>H</w:t>
      </w:r>
      <w:r w:rsidRPr="005C22CC">
        <w:rPr>
          <w:rFonts w:eastAsia="Calibri" w:cs="Times New Roman"/>
          <w:b/>
          <w:bCs/>
          <w:color w:val="000000"/>
        </w:rPr>
        <w:t xml:space="preserve">eld </w:t>
      </w:r>
      <w:r w:rsidR="009E3F39" w:rsidRPr="005C22CC">
        <w:rPr>
          <w:rFonts w:eastAsia="Calibri" w:cs="Times New Roman"/>
          <w:b/>
          <w:bCs/>
          <w:color w:val="000000"/>
        </w:rPr>
        <w:t>U</w:t>
      </w:r>
      <w:r w:rsidRPr="005C22CC">
        <w:rPr>
          <w:rFonts w:eastAsia="Calibri" w:cs="Times New Roman"/>
          <w:b/>
          <w:bCs/>
          <w:color w:val="000000"/>
        </w:rPr>
        <w:t xml:space="preserve">sing the </w:t>
      </w:r>
      <w:r w:rsidR="00B14DDF" w:rsidRPr="00B14DDF">
        <w:rPr>
          <w:rFonts w:eastAsia="Calibri" w:cs="Times New Roman"/>
          <w:b/>
          <w:bCs/>
          <w:color w:val="000000"/>
          <w:u w:val="single"/>
        </w:rPr>
        <w:t>ZOOM</w:t>
      </w:r>
      <w:r w:rsidRPr="005C22CC">
        <w:rPr>
          <w:rFonts w:eastAsia="Calibri" w:cs="Times New Roman"/>
          <w:b/>
          <w:bCs/>
          <w:color w:val="000000"/>
        </w:rPr>
        <w:t xml:space="preserve"> Platform</w:t>
      </w:r>
    </w:p>
    <w:p w:rsidR="001060DD" w:rsidRPr="00BB4B92" w:rsidRDefault="001060DD">
      <w:pPr>
        <w:autoSpaceDE w:val="0"/>
        <w:jc w:val="center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083AF1" w:rsidRDefault="00083AF1" w:rsidP="00083AF1">
      <w:pPr>
        <w:autoSpaceDE w:val="0"/>
        <w:ind w:left="709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*The </w:t>
      </w:r>
      <w:r w:rsidR="0046500D">
        <w:rPr>
          <w:rFonts w:eastAsia="Calibri" w:cs="Times New Roman"/>
          <w:b/>
          <w:bCs/>
          <w:color w:val="000000"/>
        </w:rPr>
        <w:t>ZOOM</w:t>
      </w:r>
      <w:r>
        <w:rPr>
          <w:rFonts w:eastAsia="Calibri" w:cs="Times New Roman"/>
          <w:b/>
          <w:bCs/>
          <w:color w:val="000000"/>
        </w:rPr>
        <w:t xml:space="preserve"> location is open at 6:30pm to assist those with technical issues accessing the meeting.  No Planning Board business will be discussed.  </w:t>
      </w:r>
    </w:p>
    <w:p w:rsidR="00083AF1" w:rsidRPr="002E3285" w:rsidRDefault="00083AF1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4F4CEE" w:rsidRDefault="004F4CEE" w:rsidP="004F4CEE">
      <w:p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Call to Order – </w:t>
      </w:r>
      <w:r w:rsidR="00F125F7">
        <w:rPr>
          <w:rFonts w:eastAsia="Calibri" w:cs="Times New Roman"/>
          <w:b/>
          <w:bCs/>
          <w:color w:val="000000"/>
        </w:rPr>
        <w:t>7</w:t>
      </w:r>
      <w:r>
        <w:rPr>
          <w:rFonts w:eastAsia="Calibri" w:cs="Times New Roman"/>
          <w:b/>
          <w:bCs/>
          <w:color w:val="000000"/>
        </w:rPr>
        <w:t xml:space="preserve">:00 PM </w:t>
      </w:r>
    </w:p>
    <w:p w:rsidR="00F3772A" w:rsidRPr="00CE333E" w:rsidRDefault="00F3772A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8A1F04" w:rsidRPr="008A1F04" w:rsidRDefault="008A1F04" w:rsidP="001227A9">
      <w:pPr>
        <w:suppressAutoHyphens w:val="0"/>
        <w:autoSpaceDE w:val="0"/>
        <w:autoSpaceDN w:val="0"/>
        <w:adjustRightInd w:val="0"/>
        <w:ind w:right="-54"/>
        <w:rPr>
          <w:rFonts w:eastAsia="Times New Roman" w:cs="Times New Roman"/>
          <w:b/>
          <w:kern w:val="0"/>
          <w:lang w:eastAsia="en-US" w:bidi="ar-SA"/>
        </w:rPr>
      </w:pPr>
      <w:r w:rsidRPr="008A1F04">
        <w:rPr>
          <w:rFonts w:eastAsia="Times New Roman" w:cs="Times New Roman"/>
          <w:b/>
          <w:kern w:val="0"/>
          <w:lang w:eastAsia="en-US" w:bidi="ar-SA"/>
        </w:rPr>
        <w:t>Reading of the Covid Check List</w:t>
      </w:r>
    </w:p>
    <w:p w:rsidR="001227A9" w:rsidRPr="002E3285" w:rsidRDefault="001227A9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1227A9" w:rsidRDefault="001227A9" w:rsidP="001227A9">
      <w:pPr>
        <w:autoSpaceDE w:val="0"/>
        <w:rPr>
          <w:rFonts w:eastAsia="Calibri" w:cs="Times New Roman"/>
          <w:b/>
          <w:bCs/>
          <w:color w:val="000000"/>
        </w:rPr>
      </w:pPr>
      <w:r w:rsidRPr="00EE1B16">
        <w:rPr>
          <w:rFonts w:eastAsia="Calibri" w:cs="Times New Roman"/>
          <w:b/>
          <w:bCs/>
          <w:color w:val="000000"/>
        </w:rPr>
        <w:t>Roll Call</w:t>
      </w:r>
    </w:p>
    <w:p w:rsidR="009B3C2A" w:rsidRPr="00BD72AF" w:rsidRDefault="009B3C2A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7943DE" w:rsidRPr="003C7120" w:rsidRDefault="0034167B" w:rsidP="008A1F04">
      <w:pPr>
        <w:rPr>
          <w:b/>
        </w:rPr>
      </w:pPr>
      <w:r>
        <w:rPr>
          <w:b/>
        </w:rPr>
        <w:t>Minutes</w:t>
      </w:r>
      <w:r w:rsidR="001227A9">
        <w:rPr>
          <w:b/>
        </w:rPr>
        <w:tab/>
      </w:r>
      <w:r w:rsidR="0044602C">
        <w:rPr>
          <w:b/>
        </w:rPr>
        <w:t>05</w:t>
      </w:r>
      <w:r w:rsidR="007943DE">
        <w:rPr>
          <w:b/>
        </w:rPr>
        <w:t>/</w:t>
      </w:r>
      <w:r w:rsidR="0044602C">
        <w:rPr>
          <w:b/>
        </w:rPr>
        <w:t>05</w:t>
      </w:r>
      <w:r w:rsidR="007943DE">
        <w:rPr>
          <w:b/>
        </w:rPr>
        <w:t>/2021</w:t>
      </w:r>
    </w:p>
    <w:p w:rsidR="00342798" w:rsidRDefault="00342798" w:rsidP="008A1F04">
      <w:pPr>
        <w:rPr>
          <w:b/>
        </w:rPr>
      </w:pPr>
    </w:p>
    <w:p w:rsidR="007943DE" w:rsidRDefault="0044602C" w:rsidP="008A1F04">
      <w:pPr>
        <w:rPr>
          <w:b/>
        </w:rPr>
      </w:pPr>
      <w:r>
        <w:rPr>
          <w:b/>
        </w:rPr>
        <w:t>WORK MEETING</w:t>
      </w:r>
    </w:p>
    <w:p w:rsidR="007943DE" w:rsidRDefault="007943DE" w:rsidP="008A1F04">
      <w:pPr>
        <w:rPr>
          <w:b/>
        </w:rPr>
      </w:pPr>
    </w:p>
    <w:p w:rsidR="0044602C" w:rsidRPr="0044602C" w:rsidRDefault="0044602C" w:rsidP="008A1F04">
      <w:r w:rsidRPr="0044602C">
        <w:t>Presentation by the Town Energy Committee</w:t>
      </w:r>
    </w:p>
    <w:p w:rsidR="0016409E" w:rsidRDefault="0016409E" w:rsidP="00B14DDF"/>
    <w:p w:rsidR="009428CA" w:rsidRDefault="0044602C" w:rsidP="00B14DDF">
      <w:r>
        <w:t>Discussion about Summer Schedule</w:t>
      </w:r>
    </w:p>
    <w:p w:rsidR="009428CA" w:rsidRDefault="009428CA" w:rsidP="00B14DDF"/>
    <w:p w:rsidR="0044602C" w:rsidRDefault="0044602C" w:rsidP="0044602C">
      <w:pPr>
        <w:rPr>
          <w:rFonts w:eastAsiaTheme="minorHAnsi" w:cs="Calibri"/>
          <w:kern w:val="0"/>
          <w:sz w:val="22"/>
          <w:szCs w:val="22"/>
          <w:lang w:eastAsia="en-US" w:bidi="ar-SA"/>
        </w:rPr>
      </w:pPr>
      <w:r>
        <w:t>Join Zoom Meeting</w:t>
      </w:r>
    </w:p>
    <w:p w:rsidR="0044602C" w:rsidRDefault="0044602C" w:rsidP="0044602C">
      <w:hyperlink r:id="rId8" w:history="1">
        <w:r>
          <w:rPr>
            <w:rStyle w:val="Hyperlink"/>
          </w:rPr>
          <w:t>https://us02web.zoom.us/j/89551768481?pwd=eXdObnIzVE04TkxlSkRRRStxeTVyQT09</w:t>
        </w:r>
      </w:hyperlink>
    </w:p>
    <w:p w:rsidR="0044602C" w:rsidRDefault="0044602C" w:rsidP="0044602C"/>
    <w:p w:rsidR="0044602C" w:rsidRDefault="0044602C" w:rsidP="0044602C">
      <w:r>
        <w:t>Dial by your location</w:t>
      </w:r>
    </w:p>
    <w:p w:rsidR="0044602C" w:rsidRDefault="0044602C" w:rsidP="0044602C">
      <w:r>
        <w:t>        +1 312 626 6799 US (Chicago)</w:t>
      </w:r>
    </w:p>
    <w:p w:rsidR="0044602C" w:rsidRDefault="0044602C" w:rsidP="0044602C">
      <w:r>
        <w:t>        +1 929 205 6099 US (New York)</w:t>
      </w:r>
    </w:p>
    <w:p w:rsidR="0044602C" w:rsidRDefault="0044602C" w:rsidP="0044602C">
      <w:r>
        <w:t>        +1 301 715 8592 US (Washington DC)</w:t>
      </w:r>
    </w:p>
    <w:p w:rsidR="0044602C" w:rsidRDefault="0044602C" w:rsidP="0044602C">
      <w:r>
        <w:t>Meeting ID: 895 5176 8481</w:t>
      </w:r>
    </w:p>
    <w:p w:rsidR="0044602C" w:rsidRDefault="0044602C" w:rsidP="0044602C">
      <w:r>
        <w:t>Passcode: 630320</w:t>
      </w:r>
    </w:p>
    <w:p w:rsidR="009428CA" w:rsidRDefault="009428CA" w:rsidP="00B14DDF">
      <w:bookmarkStart w:id="0" w:name="_GoBack"/>
      <w:bookmarkEnd w:id="0"/>
    </w:p>
    <w:p w:rsidR="009428CA" w:rsidRDefault="009428CA" w:rsidP="00B14DDF"/>
    <w:p w:rsidR="0016409E" w:rsidRDefault="0016409E" w:rsidP="00B14DDF">
      <w:r>
        <w:t>Robyn Payson, Planning Director</w:t>
      </w:r>
    </w:p>
    <w:p w:rsidR="0016409E" w:rsidRDefault="0016409E" w:rsidP="00B14DDF">
      <w:r>
        <w:t>603-464-7971</w:t>
      </w:r>
    </w:p>
    <w:p w:rsidR="0016409E" w:rsidRDefault="0016409E" w:rsidP="00B14DDF">
      <w:r>
        <w:t>robyn@hillsboroughnh.net</w:t>
      </w:r>
    </w:p>
    <w:p w:rsidR="00B14DDF" w:rsidRDefault="00B14DDF" w:rsidP="00B14DDF"/>
    <w:sectPr w:rsidR="00B14DDF" w:rsidSect="00B14AD8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00CF" w:rsidRDefault="007800CF" w:rsidP="007800CF">
      <w:r>
        <w:separator/>
      </w:r>
    </w:p>
  </w:endnote>
  <w:endnote w:type="continuationSeparator" w:id="0">
    <w:p w:rsidR="007800CF" w:rsidRDefault="007800CF" w:rsidP="00780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0CF" w:rsidRDefault="007800CF" w:rsidP="002E3285">
    <w:pPr>
      <w:tabs>
        <w:tab w:val="center" w:pos="4550"/>
        <w:tab w:val="left" w:pos="5818"/>
      </w:tabs>
      <w:ind w:right="2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00CF" w:rsidRDefault="007800CF" w:rsidP="007800CF">
      <w:r>
        <w:separator/>
      </w:r>
    </w:p>
  </w:footnote>
  <w:footnote w:type="continuationSeparator" w:id="0">
    <w:p w:rsidR="007800CF" w:rsidRDefault="007800CF" w:rsidP="00780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4727"/>
    <w:multiLevelType w:val="hybridMultilevel"/>
    <w:tmpl w:val="D356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9216A"/>
    <w:multiLevelType w:val="hybridMultilevel"/>
    <w:tmpl w:val="4ADE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D6EF5"/>
    <w:multiLevelType w:val="hybridMultilevel"/>
    <w:tmpl w:val="0DFA7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271A0"/>
    <w:multiLevelType w:val="hybridMultilevel"/>
    <w:tmpl w:val="97F2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D1E53"/>
    <w:multiLevelType w:val="hybridMultilevel"/>
    <w:tmpl w:val="04B8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C4EB9"/>
    <w:multiLevelType w:val="hybridMultilevel"/>
    <w:tmpl w:val="BD2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62E37"/>
    <w:multiLevelType w:val="hybridMultilevel"/>
    <w:tmpl w:val="0480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65D73"/>
    <w:multiLevelType w:val="hybridMultilevel"/>
    <w:tmpl w:val="7E8676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94070"/>
    <w:multiLevelType w:val="hybridMultilevel"/>
    <w:tmpl w:val="A4422B12"/>
    <w:lvl w:ilvl="0" w:tplc="57BAE54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263F6"/>
    <w:multiLevelType w:val="hybridMultilevel"/>
    <w:tmpl w:val="B126900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4623174"/>
    <w:multiLevelType w:val="hybridMultilevel"/>
    <w:tmpl w:val="DF5C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E649A"/>
    <w:multiLevelType w:val="hybridMultilevel"/>
    <w:tmpl w:val="2848C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2759F"/>
    <w:multiLevelType w:val="hybridMultilevel"/>
    <w:tmpl w:val="5C6C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162E8"/>
    <w:multiLevelType w:val="hybridMultilevel"/>
    <w:tmpl w:val="4EB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A296E"/>
    <w:multiLevelType w:val="hybridMultilevel"/>
    <w:tmpl w:val="4516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A51239"/>
    <w:multiLevelType w:val="hybridMultilevel"/>
    <w:tmpl w:val="85BC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F3DE5"/>
    <w:multiLevelType w:val="hybridMultilevel"/>
    <w:tmpl w:val="720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C56508"/>
    <w:multiLevelType w:val="hybridMultilevel"/>
    <w:tmpl w:val="D0C0CBBA"/>
    <w:lvl w:ilvl="0" w:tplc="41060CD6">
      <w:start w:val="1"/>
      <w:numFmt w:val="lowerLetter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6209372B"/>
    <w:multiLevelType w:val="hybridMultilevel"/>
    <w:tmpl w:val="586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0405B"/>
    <w:multiLevelType w:val="hybridMultilevel"/>
    <w:tmpl w:val="6CBCDEB8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0" w15:restartNumberingAfterBreak="0">
    <w:nsid w:val="69CC032A"/>
    <w:multiLevelType w:val="hybridMultilevel"/>
    <w:tmpl w:val="47A023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6B1F6105"/>
    <w:multiLevelType w:val="hybridMultilevel"/>
    <w:tmpl w:val="B388E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5F410B"/>
    <w:multiLevelType w:val="hybridMultilevel"/>
    <w:tmpl w:val="F58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3E1677"/>
    <w:multiLevelType w:val="hybridMultilevel"/>
    <w:tmpl w:val="30F80886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4" w15:restartNumberingAfterBreak="0">
    <w:nsid w:val="78E112DA"/>
    <w:multiLevelType w:val="hybridMultilevel"/>
    <w:tmpl w:val="E0688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3541D0"/>
    <w:multiLevelType w:val="hybridMultilevel"/>
    <w:tmpl w:val="3460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19"/>
  </w:num>
  <w:num w:numId="4">
    <w:abstractNumId w:val="18"/>
  </w:num>
  <w:num w:numId="5">
    <w:abstractNumId w:val="6"/>
  </w:num>
  <w:num w:numId="6">
    <w:abstractNumId w:val="21"/>
  </w:num>
  <w:num w:numId="7">
    <w:abstractNumId w:val="2"/>
  </w:num>
  <w:num w:numId="8">
    <w:abstractNumId w:val="5"/>
  </w:num>
  <w:num w:numId="9">
    <w:abstractNumId w:val="14"/>
  </w:num>
  <w:num w:numId="10">
    <w:abstractNumId w:val="4"/>
  </w:num>
  <w:num w:numId="11">
    <w:abstractNumId w:val="25"/>
  </w:num>
  <w:num w:numId="12">
    <w:abstractNumId w:val="24"/>
  </w:num>
  <w:num w:numId="13">
    <w:abstractNumId w:val="11"/>
  </w:num>
  <w:num w:numId="14">
    <w:abstractNumId w:val="12"/>
  </w:num>
  <w:num w:numId="15">
    <w:abstractNumId w:val="22"/>
  </w:num>
  <w:num w:numId="16">
    <w:abstractNumId w:val="3"/>
  </w:num>
  <w:num w:numId="17">
    <w:abstractNumId w:val="13"/>
  </w:num>
  <w:num w:numId="18">
    <w:abstractNumId w:val="0"/>
  </w:num>
  <w:num w:numId="19">
    <w:abstractNumId w:val="7"/>
  </w:num>
  <w:num w:numId="20">
    <w:abstractNumId w:val="1"/>
  </w:num>
  <w:num w:numId="21">
    <w:abstractNumId w:val="10"/>
  </w:num>
  <w:num w:numId="22">
    <w:abstractNumId w:val="9"/>
  </w:num>
  <w:num w:numId="23">
    <w:abstractNumId w:val="16"/>
  </w:num>
  <w:num w:numId="24">
    <w:abstractNumId w:val="20"/>
  </w:num>
  <w:num w:numId="25">
    <w:abstractNumId w:val="15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IwMbawNDEyMjVW0lEKTi0uzszPAykwrAUAPez0JCwAAAA="/>
  </w:docVars>
  <w:rsids>
    <w:rsidRoot w:val="008C50D6"/>
    <w:rsid w:val="0000180B"/>
    <w:rsid w:val="0000490E"/>
    <w:rsid w:val="000062AB"/>
    <w:rsid w:val="00007482"/>
    <w:rsid w:val="00016A10"/>
    <w:rsid w:val="00024F66"/>
    <w:rsid w:val="00027AA6"/>
    <w:rsid w:val="00030E9E"/>
    <w:rsid w:val="00046CD5"/>
    <w:rsid w:val="0005547E"/>
    <w:rsid w:val="000565E3"/>
    <w:rsid w:val="00056CD6"/>
    <w:rsid w:val="00065B9C"/>
    <w:rsid w:val="00066837"/>
    <w:rsid w:val="00075E98"/>
    <w:rsid w:val="00083AF1"/>
    <w:rsid w:val="00087ED9"/>
    <w:rsid w:val="0009090B"/>
    <w:rsid w:val="000A1D50"/>
    <w:rsid w:val="000A54FD"/>
    <w:rsid w:val="000A78BE"/>
    <w:rsid w:val="000D505A"/>
    <w:rsid w:val="000D6D40"/>
    <w:rsid w:val="000F1495"/>
    <w:rsid w:val="000F23DD"/>
    <w:rsid w:val="00102BDC"/>
    <w:rsid w:val="00103D23"/>
    <w:rsid w:val="001060DD"/>
    <w:rsid w:val="00106390"/>
    <w:rsid w:val="00106673"/>
    <w:rsid w:val="00117F7C"/>
    <w:rsid w:val="001227A9"/>
    <w:rsid w:val="00123D47"/>
    <w:rsid w:val="00136795"/>
    <w:rsid w:val="00141BA3"/>
    <w:rsid w:val="001462CF"/>
    <w:rsid w:val="00146C02"/>
    <w:rsid w:val="00147D5F"/>
    <w:rsid w:val="001534B2"/>
    <w:rsid w:val="00160D77"/>
    <w:rsid w:val="0016122C"/>
    <w:rsid w:val="001635D5"/>
    <w:rsid w:val="0016409E"/>
    <w:rsid w:val="0017066F"/>
    <w:rsid w:val="00175EF4"/>
    <w:rsid w:val="0018346C"/>
    <w:rsid w:val="001B01DA"/>
    <w:rsid w:val="001B04FA"/>
    <w:rsid w:val="001B4E42"/>
    <w:rsid w:val="001C355E"/>
    <w:rsid w:val="001C6C50"/>
    <w:rsid w:val="001D0CF4"/>
    <w:rsid w:val="001D65D6"/>
    <w:rsid w:val="001D6C76"/>
    <w:rsid w:val="001E0A3D"/>
    <w:rsid w:val="001E0E56"/>
    <w:rsid w:val="001E2715"/>
    <w:rsid w:val="001F0794"/>
    <w:rsid w:val="002047AA"/>
    <w:rsid w:val="00205462"/>
    <w:rsid w:val="0020597C"/>
    <w:rsid w:val="00217445"/>
    <w:rsid w:val="002175CF"/>
    <w:rsid w:val="00220824"/>
    <w:rsid w:val="002300B8"/>
    <w:rsid w:val="00253B09"/>
    <w:rsid w:val="0027119F"/>
    <w:rsid w:val="00274045"/>
    <w:rsid w:val="00285C48"/>
    <w:rsid w:val="002912E1"/>
    <w:rsid w:val="002954E4"/>
    <w:rsid w:val="0029748A"/>
    <w:rsid w:val="002A1070"/>
    <w:rsid w:val="002A20A6"/>
    <w:rsid w:val="002A6DEB"/>
    <w:rsid w:val="002B028D"/>
    <w:rsid w:val="002B3C56"/>
    <w:rsid w:val="002B50C6"/>
    <w:rsid w:val="002C1ED9"/>
    <w:rsid w:val="002E3285"/>
    <w:rsid w:val="002E6076"/>
    <w:rsid w:val="002F0AF5"/>
    <w:rsid w:val="0030613D"/>
    <w:rsid w:val="00321BA7"/>
    <w:rsid w:val="003321D6"/>
    <w:rsid w:val="003333FD"/>
    <w:rsid w:val="0034167B"/>
    <w:rsid w:val="00342798"/>
    <w:rsid w:val="003579F5"/>
    <w:rsid w:val="0037168B"/>
    <w:rsid w:val="0038696C"/>
    <w:rsid w:val="00392C8C"/>
    <w:rsid w:val="00396EF0"/>
    <w:rsid w:val="003A1B2C"/>
    <w:rsid w:val="003B4CE3"/>
    <w:rsid w:val="003C7120"/>
    <w:rsid w:val="003D7EAB"/>
    <w:rsid w:val="003E1A5B"/>
    <w:rsid w:val="003E39D7"/>
    <w:rsid w:val="003F4DD3"/>
    <w:rsid w:val="003F54C3"/>
    <w:rsid w:val="003F5BED"/>
    <w:rsid w:val="003F6885"/>
    <w:rsid w:val="00406953"/>
    <w:rsid w:val="00412505"/>
    <w:rsid w:val="0042013F"/>
    <w:rsid w:val="00420244"/>
    <w:rsid w:val="004252E7"/>
    <w:rsid w:val="00433B01"/>
    <w:rsid w:val="00440A14"/>
    <w:rsid w:val="00441893"/>
    <w:rsid w:val="0044602C"/>
    <w:rsid w:val="004468B2"/>
    <w:rsid w:val="00452792"/>
    <w:rsid w:val="0045748C"/>
    <w:rsid w:val="00464B73"/>
    <w:rsid w:val="0046500D"/>
    <w:rsid w:val="004664F9"/>
    <w:rsid w:val="00471FA2"/>
    <w:rsid w:val="00473DF0"/>
    <w:rsid w:val="00485DE5"/>
    <w:rsid w:val="00497602"/>
    <w:rsid w:val="004A6A58"/>
    <w:rsid w:val="004B635F"/>
    <w:rsid w:val="004C6D3C"/>
    <w:rsid w:val="004C72CF"/>
    <w:rsid w:val="004E6633"/>
    <w:rsid w:val="004F14E7"/>
    <w:rsid w:val="004F4CEE"/>
    <w:rsid w:val="00500CC0"/>
    <w:rsid w:val="00516664"/>
    <w:rsid w:val="0051710B"/>
    <w:rsid w:val="0052775D"/>
    <w:rsid w:val="00527F46"/>
    <w:rsid w:val="005503E4"/>
    <w:rsid w:val="005728F2"/>
    <w:rsid w:val="00586ED1"/>
    <w:rsid w:val="005A4728"/>
    <w:rsid w:val="005B3C7F"/>
    <w:rsid w:val="005C03AE"/>
    <w:rsid w:val="005C22CC"/>
    <w:rsid w:val="005C2B17"/>
    <w:rsid w:val="005C4B1F"/>
    <w:rsid w:val="005C55F1"/>
    <w:rsid w:val="005C5736"/>
    <w:rsid w:val="005D7DB1"/>
    <w:rsid w:val="005F22BD"/>
    <w:rsid w:val="006053D7"/>
    <w:rsid w:val="00606BE1"/>
    <w:rsid w:val="00610DA6"/>
    <w:rsid w:val="00612F37"/>
    <w:rsid w:val="00633BA3"/>
    <w:rsid w:val="00635C12"/>
    <w:rsid w:val="00637B92"/>
    <w:rsid w:val="00643300"/>
    <w:rsid w:val="0064330C"/>
    <w:rsid w:val="00650488"/>
    <w:rsid w:val="00652C62"/>
    <w:rsid w:val="006575A0"/>
    <w:rsid w:val="006631EC"/>
    <w:rsid w:val="00665847"/>
    <w:rsid w:val="006669B2"/>
    <w:rsid w:val="00673B09"/>
    <w:rsid w:val="00674680"/>
    <w:rsid w:val="0069213F"/>
    <w:rsid w:val="006A0AA6"/>
    <w:rsid w:val="006A3733"/>
    <w:rsid w:val="006A4285"/>
    <w:rsid w:val="006A761F"/>
    <w:rsid w:val="006B176C"/>
    <w:rsid w:val="006B5972"/>
    <w:rsid w:val="006B7EFD"/>
    <w:rsid w:val="006C602C"/>
    <w:rsid w:val="006E0DA9"/>
    <w:rsid w:val="006E274C"/>
    <w:rsid w:val="006F7F16"/>
    <w:rsid w:val="00710F6F"/>
    <w:rsid w:val="00720722"/>
    <w:rsid w:val="00727DFD"/>
    <w:rsid w:val="00744174"/>
    <w:rsid w:val="0074484A"/>
    <w:rsid w:val="0077200C"/>
    <w:rsid w:val="00773C4C"/>
    <w:rsid w:val="00774499"/>
    <w:rsid w:val="007800CF"/>
    <w:rsid w:val="00781897"/>
    <w:rsid w:val="00794060"/>
    <w:rsid w:val="007943DE"/>
    <w:rsid w:val="007A6F23"/>
    <w:rsid w:val="007B1BCE"/>
    <w:rsid w:val="007C4F6F"/>
    <w:rsid w:val="007D0A0A"/>
    <w:rsid w:val="007D2CED"/>
    <w:rsid w:val="007D30EC"/>
    <w:rsid w:val="007D5294"/>
    <w:rsid w:val="007E1314"/>
    <w:rsid w:val="007E5761"/>
    <w:rsid w:val="007E59C7"/>
    <w:rsid w:val="007F2B41"/>
    <w:rsid w:val="00815155"/>
    <w:rsid w:val="0082003B"/>
    <w:rsid w:val="00823F1E"/>
    <w:rsid w:val="00833902"/>
    <w:rsid w:val="0083476B"/>
    <w:rsid w:val="00845A45"/>
    <w:rsid w:val="00851D4C"/>
    <w:rsid w:val="008547D7"/>
    <w:rsid w:val="00860D32"/>
    <w:rsid w:val="0087396D"/>
    <w:rsid w:val="00882D11"/>
    <w:rsid w:val="00884920"/>
    <w:rsid w:val="00896AFA"/>
    <w:rsid w:val="008A19E4"/>
    <w:rsid w:val="008A1F04"/>
    <w:rsid w:val="008A3ECC"/>
    <w:rsid w:val="008B0749"/>
    <w:rsid w:val="008B68AC"/>
    <w:rsid w:val="008C1550"/>
    <w:rsid w:val="008C50D6"/>
    <w:rsid w:val="008C6FC3"/>
    <w:rsid w:val="008D48E6"/>
    <w:rsid w:val="008E03BC"/>
    <w:rsid w:val="008E520B"/>
    <w:rsid w:val="008F2540"/>
    <w:rsid w:val="008F4725"/>
    <w:rsid w:val="00912BF8"/>
    <w:rsid w:val="00912EB9"/>
    <w:rsid w:val="00914AAF"/>
    <w:rsid w:val="00923D5F"/>
    <w:rsid w:val="009261D4"/>
    <w:rsid w:val="009428CA"/>
    <w:rsid w:val="00943976"/>
    <w:rsid w:val="009552A6"/>
    <w:rsid w:val="00955D07"/>
    <w:rsid w:val="00960415"/>
    <w:rsid w:val="0096754E"/>
    <w:rsid w:val="00972E65"/>
    <w:rsid w:val="00973579"/>
    <w:rsid w:val="00980651"/>
    <w:rsid w:val="00987AAE"/>
    <w:rsid w:val="0099229D"/>
    <w:rsid w:val="009A4A7E"/>
    <w:rsid w:val="009A7AD0"/>
    <w:rsid w:val="009B3C2A"/>
    <w:rsid w:val="009C35CA"/>
    <w:rsid w:val="009C7115"/>
    <w:rsid w:val="009D20FC"/>
    <w:rsid w:val="009D4B84"/>
    <w:rsid w:val="009E3F39"/>
    <w:rsid w:val="009E5D7B"/>
    <w:rsid w:val="009E5E33"/>
    <w:rsid w:val="009F0469"/>
    <w:rsid w:val="009F605F"/>
    <w:rsid w:val="00A02DFF"/>
    <w:rsid w:val="00A04593"/>
    <w:rsid w:val="00A07842"/>
    <w:rsid w:val="00A14408"/>
    <w:rsid w:val="00A15099"/>
    <w:rsid w:val="00A23738"/>
    <w:rsid w:val="00A24541"/>
    <w:rsid w:val="00A27000"/>
    <w:rsid w:val="00A34311"/>
    <w:rsid w:val="00A40967"/>
    <w:rsid w:val="00A579AF"/>
    <w:rsid w:val="00A65583"/>
    <w:rsid w:val="00A65774"/>
    <w:rsid w:val="00A90CDF"/>
    <w:rsid w:val="00AA27E8"/>
    <w:rsid w:val="00AC011A"/>
    <w:rsid w:val="00AC1FE0"/>
    <w:rsid w:val="00AC4EAF"/>
    <w:rsid w:val="00B0075E"/>
    <w:rsid w:val="00B14AD8"/>
    <w:rsid w:val="00B14DDF"/>
    <w:rsid w:val="00B15673"/>
    <w:rsid w:val="00B41907"/>
    <w:rsid w:val="00B52F09"/>
    <w:rsid w:val="00B611C4"/>
    <w:rsid w:val="00B639BB"/>
    <w:rsid w:val="00B724C4"/>
    <w:rsid w:val="00B74C03"/>
    <w:rsid w:val="00B7645B"/>
    <w:rsid w:val="00B8501B"/>
    <w:rsid w:val="00B93BF9"/>
    <w:rsid w:val="00BA33ED"/>
    <w:rsid w:val="00BA5AA6"/>
    <w:rsid w:val="00BA7274"/>
    <w:rsid w:val="00BB2637"/>
    <w:rsid w:val="00BB4B92"/>
    <w:rsid w:val="00BD4745"/>
    <w:rsid w:val="00BD72AF"/>
    <w:rsid w:val="00BF426A"/>
    <w:rsid w:val="00C00A79"/>
    <w:rsid w:val="00C04FA2"/>
    <w:rsid w:val="00C2078C"/>
    <w:rsid w:val="00C21976"/>
    <w:rsid w:val="00C21A87"/>
    <w:rsid w:val="00C2279F"/>
    <w:rsid w:val="00C3061D"/>
    <w:rsid w:val="00C34287"/>
    <w:rsid w:val="00C35FAB"/>
    <w:rsid w:val="00C43706"/>
    <w:rsid w:val="00C51C1A"/>
    <w:rsid w:val="00C6437E"/>
    <w:rsid w:val="00C6606D"/>
    <w:rsid w:val="00C813B4"/>
    <w:rsid w:val="00C840F7"/>
    <w:rsid w:val="00C93BF2"/>
    <w:rsid w:val="00C95F34"/>
    <w:rsid w:val="00CA210B"/>
    <w:rsid w:val="00CA3C59"/>
    <w:rsid w:val="00CA53F7"/>
    <w:rsid w:val="00CA5786"/>
    <w:rsid w:val="00CB21A0"/>
    <w:rsid w:val="00CB2936"/>
    <w:rsid w:val="00CC5547"/>
    <w:rsid w:val="00CC78BA"/>
    <w:rsid w:val="00CE333E"/>
    <w:rsid w:val="00CF151A"/>
    <w:rsid w:val="00CF7967"/>
    <w:rsid w:val="00D02485"/>
    <w:rsid w:val="00D13BAD"/>
    <w:rsid w:val="00D14947"/>
    <w:rsid w:val="00D17A0E"/>
    <w:rsid w:val="00D26B83"/>
    <w:rsid w:val="00D56E1A"/>
    <w:rsid w:val="00D629EC"/>
    <w:rsid w:val="00D7291E"/>
    <w:rsid w:val="00D75E52"/>
    <w:rsid w:val="00D80377"/>
    <w:rsid w:val="00D90956"/>
    <w:rsid w:val="00D9521E"/>
    <w:rsid w:val="00D96534"/>
    <w:rsid w:val="00DB11AA"/>
    <w:rsid w:val="00DC42AA"/>
    <w:rsid w:val="00DC4F63"/>
    <w:rsid w:val="00DC689B"/>
    <w:rsid w:val="00DC7260"/>
    <w:rsid w:val="00DF3C33"/>
    <w:rsid w:val="00E0173F"/>
    <w:rsid w:val="00E03830"/>
    <w:rsid w:val="00E06A14"/>
    <w:rsid w:val="00E20129"/>
    <w:rsid w:val="00E21133"/>
    <w:rsid w:val="00E26AD3"/>
    <w:rsid w:val="00E475F5"/>
    <w:rsid w:val="00E5630F"/>
    <w:rsid w:val="00E56DE9"/>
    <w:rsid w:val="00E67746"/>
    <w:rsid w:val="00E860E7"/>
    <w:rsid w:val="00E86FB6"/>
    <w:rsid w:val="00E92D43"/>
    <w:rsid w:val="00EA5509"/>
    <w:rsid w:val="00EA683B"/>
    <w:rsid w:val="00EB44D8"/>
    <w:rsid w:val="00EB511D"/>
    <w:rsid w:val="00EB7343"/>
    <w:rsid w:val="00EC5A2A"/>
    <w:rsid w:val="00EE1B16"/>
    <w:rsid w:val="00EE276A"/>
    <w:rsid w:val="00EE3308"/>
    <w:rsid w:val="00EE5BCF"/>
    <w:rsid w:val="00F02866"/>
    <w:rsid w:val="00F03C86"/>
    <w:rsid w:val="00F04144"/>
    <w:rsid w:val="00F044A8"/>
    <w:rsid w:val="00F05CEA"/>
    <w:rsid w:val="00F125F7"/>
    <w:rsid w:val="00F20326"/>
    <w:rsid w:val="00F3772A"/>
    <w:rsid w:val="00F435A7"/>
    <w:rsid w:val="00F47CA6"/>
    <w:rsid w:val="00F55A61"/>
    <w:rsid w:val="00F55B58"/>
    <w:rsid w:val="00F632BB"/>
    <w:rsid w:val="00F6458C"/>
    <w:rsid w:val="00F6587D"/>
    <w:rsid w:val="00F75CA6"/>
    <w:rsid w:val="00F81099"/>
    <w:rsid w:val="00F86F20"/>
    <w:rsid w:val="00F92349"/>
    <w:rsid w:val="00FB081D"/>
    <w:rsid w:val="00FB3183"/>
    <w:rsid w:val="00FB6C36"/>
    <w:rsid w:val="00FC232B"/>
    <w:rsid w:val="00FE4C9F"/>
    <w:rsid w:val="00FE5A17"/>
    <w:rsid w:val="00FF57EE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C875601"/>
  <w15:docId w15:val="{573ABEE0-48B7-437F-B06B-AECB118B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80B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3902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0180B"/>
  </w:style>
  <w:style w:type="paragraph" w:customStyle="1" w:styleId="Heading">
    <w:name w:val="Heading"/>
    <w:basedOn w:val="Normal"/>
    <w:next w:val="BodyText"/>
    <w:rsid w:val="0000180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rsid w:val="0000180B"/>
    <w:pPr>
      <w:spacing w:after="120"/>
    </w:pPr>
  </w:style>
  <w:style w:type="paragraph" w:styleId="List">
    <w:name w:val="List"/>
    <w:basedOn w:val="BodyText"/>
    <w:rsid w:val="0000180B"/>
  </w:style>
  <w:style w:type="paragraph" w:styleId="Caption">
    <w:name w:val="caption"/>
    <w:basedOn w:val="Normal"/>
    <w:qFormat/>
    <w:rsid w:val="0000180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00180B"/>
    <w:pPr>
      <w:suppressLineNumbers/>
    </w:pPr>
  </w:style>
  <w:style w:type="paragraph" w:styleId="ListParagraph">
    <w:name w:val="List Paragraph"/>
    <w:basedOn w:val="Normal"/>
    <w:uiPriority w:val="34"/>
    <w:qFormat/>
    <w:rsid w:val="00652C62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2F0A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3902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060DD"/>
    <w:pPr>
      <w:widowControl/>
      <w:suppressAutoHyphens w:val="0"/>
      <w:spacing w:before="100" w:beforeAutospacing="1" w:after="100" w:afterAutospacing="1"/>
    </w:pPr>
    <w:rPr>
      <w:rFonts w:eastAsiaTheme="minorHAnsi" w:cs="Times New Roman"/>
      <w:kern w:val="0"/>
      <w:lang w:eastAsia="en-US" w:bidi="ar-SA"/>
    </w:rPr>
  </w:style>
  <w:style w:type="character" w:customStyle="1" w:styleId="inv-subject">
    <w:name w:val="inv-subject"/>
    <w:basedOn w:val="DefaultParagraphFont"/>
    <w:rsid w:val="00C04FA2"/>
  </w:style>
  <w:style w:type="character" w:customStyle="1" w:styleId="inv-date">
    <w:name w:val="inv-date"/>
    <w:basedOn w:val="DefaultParagraphFont"/>
    <w:rsid w:val="00C04FA2"/>
  </w:style>
  <w:style w:type="character" w:customStyle="1" w:styleId="inv-meeting-url">
    <w:name w:val="inv-meeting-url"/>
    <w:basedOn w:val="DefaultParagraphFont"/>
    <w:rsid w:val="00C04FA2"/>
  </w:style>
  <w:style w:type="character" w:styleId="Strong">
    <w:name w:val="Strong"/>
    <w:basedOn w:val="DefaultParagraphFont"/>
    <w:uiPriority w:val="22"/>
    <w:qFormat/>
    <w:rsid w:val="001612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428CA"/>
    <w:pPr>
      <w:widowControl/>
      <w:suppressAutoHyphens w:val="0"/>
    </w:pPr>
    <w:rPr>
      <w:rFonts w:ascii="Cambria" w:eastAsiaTheme="minorHAnsi" w:hAnsi="Cambria" w:cstheme="minorBidi"/>
      <w:kern w:val="0"/>
      <w:sz w:val="22"/>
      <w:szCs w:val="21"/>
      <w:lang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28CA"/>
    <w:rPr>
      <w:rFonts w:ascii="Cambria" w:eastAsiaTheme="minorHAnsi" w:hAnsi="Cambria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9551768481?pwd=eXdObnIzVE04TkxlSkRRRStxeTVyQT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76018-24A6-4F42-AC60-1215FB8D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</dc:creator>
  <cp:lastModifiedBy>Robyn Payson</cp:lastModifiedBy>
  <cp:revision>3</cp:revision>
  <cp:lastPrinted>2019-12-04T21:48:00Z</cp:lastPrinted>
  <dcterms:created xsi:type="dcterms:W3CDTF">2021-05-12T17:33:00Z</dcterms:created>
  <dcterms:modified xsi:type="dcterms:W3CDTF">2021-05-12T17:36:00Z</dcterms:modified>
</cp:coreProperties>
</file>